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ช่วงนาทีที่</w:t>
      </w:r>
      <w:r>
        <w:t xml:space="preserve"> </w:t>
      </w:r>
      <w:r>
        <w:t xml:space="preserve">0:20:00-0:40:00</w:t>
      </w:r>
      <w:r>
        <w:t xml:space="preserve"> </w:t>
      </w:r>
      <w:r>
        <w:t xml:space="preserve">นาที</w:t>
      </w:r>
      <w:r>
        <w:t xml:space="preserve"> </w:t>
      </w:r>
      <w:r>
        <w:t xml:space="preserve">ฟารุต</w:t>
      </w:r>
    </w:p>
    <w:p>
      <w:pPr>
        <w:pStyle w:val="Date"/>
      </w:pPr>
      <w:r>
        <w:t xml:space="preserve">วันจันทร์ที่</w:t>
      </w:r>
      <w:r>
        <w:t xml:space="preserve"> </w:t>
      </w:r>
      <w:r>
        <w:t xml:space="preserve">7</w:t>
      </w:r>
      <w:r>
        <w:t xml:space="preserve"> </w:t>
      </w:r>
      <w:r>
        <w:t xml:space="preserve">พฤษจิกายน</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ที่สุด เช่น Process A ต้องการใช้ 5 วินาที Process B ต้องการใช้ 6 วินาที Process C ใช้ 10 วินาที เวลาควอนตัมไปที่เหลือ 5 วินาที Process ที่ต้องการเวลานานที่สุดคืออะไรครับ คืออะไรเอ่ย Process a หรือ B หรือ C ABC Process อะไรครับ Process ที่ต้องการเวลาน้อยที่สุด ชื่อก็บอกแล้วว่าต้องการเวลาน้อยที่สุดต้องเป็น process นะครับ การจัดคิวที่ 5ครับ แบบที่ 5จัดคิวแบบ srtการจัดการการจัดคิวแบบ srt กับการจัดคิวแบบ sjn … ที่เลือกเวลาน้อยที่สุดตัวอย่างที่ต้องการ 1 วินาที ssbกัน 5 วิKFC ต้องการ8 วิสมมตินะคลิป s.r.t. บอกจะเลือกเอา Process ที่ต้องอื่นเวลาน้อยที่สุดมันต้องการเข้าไปครอบครอง CPU แล้วSet A ใช้ 1 วินาที หรือว่า 4 วินาที ใช่ไหม ใช้เวลาควอนตัมไป 5 วินาที Process B ต้องการ 5 วิเอาไป 5 วิควอนตัม 5 วิเหลือศูนย์ Process ต้องการแปลเข้าไปยังเหลือ 3 นะครับ ครบ 3คือจะเลือกเอาโพส FBต่างกันนะครับ srtเหลือเวลาน้อยที่สุด แต่ sjn ต้องการเวลาน้อยที่สุดนะครับ 6. การจัดคิวแบบหลายระดับ เมื่อกี้เป็นระดับเดียว เดี๋ยวดูรูปประกอบเลยครับ เห็นไหมครับ CPU การจัดคิวแบบระดับเดียว ข้างบน เห็นไหมครับ ข้างบน การจัดคิวแบบหลายระดับ คิวที่ 1ที่ 2อยู่ที่ n ถ้าเกิดการจัดคิว แบบหลายระดับ ก็เป็นลักษณะแบบหลายโปรแกรมทำงานพร้อมกันนะครับ ต่อมา เรื่องของการจัดคิวในระยะยาวนะครับ การจัดคิวระยะยาวห่างจากการจัดคิวระยะสั้นไหม การจัดคิวในระยะยาวนั้นก็จะจัดคิวในระดับงานที่จะไม่เกิดขึ้นการจัดคิวแบบ round Robin การจัดคิวระยะยาวเข้าไปครอบครอง CPU แล้วต้องจบนะครับ ต้องจบ แต่มันไม่จบนะครับ Round Robin ไม่จบ หมายความว่าการอยู่ในระยะยาวไม่เกิดขึ้นเลยอาการตะคริวแบบ round Robin แบบอื่นเหมือนกันนะครับ คราวนี้มาดูระบบหลายโปรเซสเซอร์ หลาย Processer นะครับ ช่วงรับปริญญาวางแผนไว้หรือยังครับ ไม่ได้มาเรียนเกือบเดือนเลยนะ เราจะปิดการตั้งแต่นู่นล่ะ วันที่ 9 9 10 11 12 ก็เข้ามามหาวิิยาลัยไม่ได้แล้ว นี่ก็จะไม่ใช่ตึกของเราแล้ว แล้วก็ยาวถึงนู่นน่ะ วันที่ 23 กันยายน นั่นแหละ กันยายน เขาเรียกว่า</w:t>
      </w:r>
      <w:r>
        <w:t xml:space="preserve"> </w:t>
      </w:r>
      <w:r>
        <w:t xml:space="preserve">“</w:t>
      </w:r>
      <w:r>
        <w:t xml:space="preserve">ปิดเทอมน้อย</w:t>
      </w:r>
      <w:r>
        <w:t xml:space="preserve">”</w:t>
      </w:r>
      <w:r>
        <w:t xml:space="preserve"> </w:t>
      </w:r>
      <w:r>
        <w:t xml:space="preserve">นะ ปิดเทอมน้อย เราก็ขอให้เราอยู่หอไหมอุบล ยังไม่รู้ใช่ไหม ยังไม่ประกาศใช่ไหม คงไม่อยู่ละมั้ง ใช่ไหม ตั้ง 10 วัน ก่อน 1 อาทิตย์ 20 วัน นะครับ รับปริญญา แต่ปีนี้ก็ค่อนข้างโชคดีนะครับ ก็เราคงไม่รับดึกมากนะครับ ก็คง 16:00 น. 17:00 น. ก็น่าจะเสร็จนะครับ เราดูรุ่นพี่เราแล้วกันนะครับ จบแล้วรับปริญญานะครับ รุ่นพี่ที่เป็นเด็กหูหนวกเรา 2 คนใช่ไหม ใช่ไหมพลอย น้ำหวานกับอ็อฟ รุ่นพลอยนี่ทักไปใช่ไหมยังไม่ถึงนะครับ ก็คงต้องถามแล้วนะ ว่ามารับแล้วจ้าคนสุดท้ายไหม หรือว่าจะรักปกติ เพราะว่าอาจารย์มี อาจารย์เป็นฝ่ายอยู่ข้างในหอประชุมนะ เราไม่รู้ว่าไอ้นวัตกรรมน่ะกี่คน จำได้ไหม ปุ๋ยจำได้ไหม ที่จบไปน่ะมันต้องรับด้วยกันนะ แค่นั้นใช่ไหม เพราะว่ารุ่นนวัตกรรม รุ่นพลอยใช่ไหม ยังใช่ไหม ไม่ใช่อะไรหรอก เพราะว่าจะต้องวางแผน เข้าหอประชุมนะครับ มีล่ามนะครับ มีล่ามในหอประชุม แต่ว่าอาจารย์ก็อาจารย์เกวลี กับอาจารย์เบนซ์ อาจารย์ธิดารัตน์ เพราะเพินภาษามือได้อยู่นะครับ ต่อนะครับ ระบบหลายโปรแกรม หลาย Processer ระบบหลาย Processer ระบบหลาย CPU วิธีการนะครับ ก็คือทำงานในคอมพิวเตอร์นั้นไม่มี CPU ตัวเดียวก็ทำงานตัวเดียว มีหลายตัวก็ทำหลายตัวทำคู่ขนานกันไป คราวนี้ ระบบหลาย Processer มีระบบหลักของเซ็นเซอร์มีอยู่ 4 ประเภทนะคะ ต่อไปนี้นะครับ ระบบคอมพิวเตอร์ประเภท sisd Single instruction Single Data นะครับ steam นะครับ คอมพิวเตอร์ผู้ใช้ธรรมดาทั่วไป ก็คือพรุ่งนี้มี CPU 1 ตัวมีหน่วยความจำ 1 ชุด มีคำสั่ง 1 คำสั่ง มีผลลัพธ์ 1 ผลลัพธ์ มีข้อมูลชุดเดียว ก็คือคอมพิวเตอร์ทั่ว ๆ ไป ที่ตั้งอยู่ข้างหน้าเรานี่แหละครับ โน๊ตบุ๊กนี้ก็ใช่นะครับ การทำงานของระบบคอมพิวเตอร์แบบนี้นะครับ เป็นการทำงานรับคำสั่งทีละคำ ทีละสั่งคำสั่ง ทำงานเข้าไปนะครับ ประเภทที่ 2 ระบบคอมพิวเตอร์ประเภท misd misd นี้ คอมพิวเตอร์ที่มีซีพียู 2 ตัวขึ้นไปนะครับ ทำงานคู่ขนานกันนะครับ มีคำสั่ง Excute เป็นของตัวเอง มีข้อมูลของตัวเองนะครับ มีคำสั่งเห็นไหมครับ คำสั่งที่ 1 2 3 i คือคำสั่งนะครับ D คือข้อมูล มีหลายคำสั่ง มีข้อมูลชุดเดียวกันนะครับ ตัวอย่างการทำงานถ้าเป็นการคำนวณหาฟังก์ชัน X ระบบคอมพิวเตอร์แบบ SISD ดีก็คือทำงานหาค่า x ยกกำลัง 2 หาผลลัพธ์จากข้อ 1 ไป 2 รับจาก 2 ด้วย 4 มันทำทีละคำสั่งนะครับ แต่ถ้าเป็นระบบคอมพิวเตอร์ประเภท mimd นะครับ คำสั่งที่ 1 ยกกำลัง 2 คำสั่งที่ 2 คูณ 2 คำสั่งที่ 3 คุณ 4 ผลลัพธ์ออกมาเลยนี่คือหาค่า x 2 ตัวนี้ MISD SISD ทำงานเร็วกว่านะครับ เพื่อช่วยการทำงานง่าย ๆ ช่วยกันทำงาน ประเภทที่ 3 ระบบคอมพิวเตอร์ประเภท SIMD นะครับ คอมพิวเตอร์ประเภทนี้นะครับ มีคำสั่งคำสั่งเดียว เห็นไหมครับ คำสั่งเดียวเลย แต่มีข้อมูลหลายชุด เป็นคอมพิวเตอร์ประเภทการคํานวณเมทริกซ์ คำนวณด้านคณิตศาสตร์นะครับ ประเภทสุดท้าย ประเภทที่ 4 ระบบคอมพิวเตอร์ประเภทmimd MIMD เป็นการทำงานของคอมพิวเตอร์เมื่อไหร่ตัวทำงานมีคำสั่งของใครของมัน หรือจะเรียกง่าย ๆ ว่า เป็นประเภทคอมพิวเตอร์ SISD คอมพิวเตอร์ประเภท misd แต่ละตัวนะครับ MIMD นี่ทำงานอย่างไรครับ MMD ก็คือเครื่องใครเครื่องมัน แต่ทำงานเชื่อมโยงหากันนะครับ งงไหมครับ MIMD เครื่องนี้เป็นแบบ SISD SISD แต่เชื่อมต่อเข้าหากัน กลายเป็น MIMD เมื่อมันมี CPU หลายตัวทำงานกันนะครับ ตัวของคอมพิวเตอร์ MIMD นั้นทำงานอิสระบอกกันด้วยนะครับ มันต้องมีกลไกทำงานประสานกัน เราเรียกว่า</w:t>
      </w:r>
      <w:r>
        <w:t xml:space="preserve"> </w:t>
      </w:r>
      <w:r>
        <w:t xml:space="preserve">“</w:t>
      </w:r>
      <w:r>
        <w:t xml:space="preserve">การเชื่อมโยง</w:t>
      </w:r>
      <w:r>
        <w:t xml:space="preserve">”</w:t>
      </w:r>
      <w:r>
        <w:t xml:space="preserve"> </w:t>
      </w:r>
      <w:r>
        <w:t xml:space="preserve">มาดูการเชื่อมโยงมีอยู่หลายประเภทครับ เชื่อมโยงอย่างหลวม การเชื่อมโยงรวม ก็คือ มี CPU แต่ละตัวหน่วยความจำหลัก และหน่วยความจำรองเป็นของ ตัวเองติดต่อกันในช่องทางร่วม ยังเลยครับ ช่องทางสื่อสารร่วมก็คือผ่านพอร์ต ผ่านลาย LAN ครับ ผ่าน Wifi มี CPU เป็นของตัวเอง มีแต่ความจำเป็นของตัวเอง ติดต่อกันผ่านช่องทางร่วม การติดต่ออย่างนี้ อย่างแน่นนะครับ ก่อให้เกิดการใช้งานแบบคอมพิวเตอร์เครือข่ายนะครับ การเชื่อมโยงอย่างแน่นนะครับ คราวนี้มาดูอันที่ 2 นะครับ เชื่อมโยงอย่างนั้นหมายถึง CPU มีการใช้หน่วยความจำร่วมด้วยกัน โดยเฉพาะอย่างยิ่ง หน่วยความจำหลักของแต่ละตัว ดูนะคะ CPU ตัวที่ 1 นะครับ จุดที่ 2 ตอนที่ 3 ความจำเป็นของตัวเองเตือนความจำร่วมกันนะครับ นะครับ เห็นไหมครับ รูปครับ การทำงานในระบบหลายโปรแกรม ระบบหลาย Processer ระบบหลาย CPU นะครับ วิธีการควบคุม ถ้าเป็นอิสระ อย่างแน่นนะครับ อย่างแน่นอิสระทำงานอิสระนั้น ในการเชื่อมโยงยังหลวม จะมีการทำงานที่ส่งข้อมูลอย่างเดียวนะครับ วิธีการควบคุมอีกแบบหนึ่งนะครับ รูปแบบหนึ่ง ก็คือที่เรามักใช้กันนะครับ ในระบบ ระบบเชื่อมโยงอย่างแน่น ก็คือการให้ CPU ตัวหนึ่งเป็น Master นะครับ เป็น Master เรานึกภาพนึกออกไหมครับ ถ้าเป็นยางหลวม อย่างหลวม ก็คือCPU เครื่องนี้ CPU เครื่องนี้เครื่องนี้เครื่องนี้ในห้องเรานี่นะครับ ติดต่อหากันต้องทำอย่างไร ติดต่อผ่านสาย นึกออกไหม ติดต่อกังหันสายระบบเครือข่ายถ้าเป็นการเชื่อมโยงอย่างแน่นก็คือหมายความว่านครชัยแต่เรานั้นเมนบอร์ดเรานั้นมี CPU มากกว่า 1 ตัว1 2 3 4 5 อยู่ในเมนบอร์ดเดียวกันนะ CPU ตัวที่ 1 กำหนดให้เป็น Master CPU ที่ 2ตัวกำหนดเป็น Slave คอมพิวเตอร์เครื่องนี้นะครับ อาจารย์CPU 2 ตัวหรือ 3 ตัวหรือ 4 ตัวนะครับ การให้มันเชื่อมโยงหากัน มันจะใช้ระบบ Master Slave พอเราทำงานไปสักระยะหนึ่ง Master เริ่มมีปัญหา ทำงานน้อยลง ความร้อนเยอะขึ้น ปรับตัวของ Slave เป็น Master แทน ถ้าระบบปฏิบัติการทำได้ขนาดนี้ เราเรียกว่า</w:t>
      </w:r>
      <w:r>
        <w:t xml:space="preserve"> </w:t>
      </w:r>
      <w:r>
        <w:t xml:space="preserve">“</w:t>
      </w:r>
      <w:r>
        <w:t xml:space="preserve">ระบบสมมาตร</w:t>
      </w:r>
      <w:r>
        <w:t xml:space="preserve">”</w:t>
      </w:r>
      <w:r>
        <w:t xml:space="preserve"> </w:t>
      </w:r>
      <w:r>
        <w:t xml:space="preserve">นะครับ งงไหม ระบบสมมาตร ก็คือการที่ตัวของคอมพิวเตอร์เรานะครับ ระบบปฏิบัติการเรานี่ เป็นระบบ CPU 5 ตัวตัวที่ 1 Master 2345 เป็น Slave แต่ถ้าระยะหนึ่งแล้ว ตัวของ Master ทำงานหนักมาก ระบบปฏิบัติการเอง สามารถสลับเปลี่ยนให้เป็นMasterเป็น Slave เอา Slave มาเป็นMaster ระบบนี้ว่าถามว่าทุกวันนี้ทำได้หรือยังทำได้แล้วนะครับ นี่คือหลักการของการจัดการ CPU นะครับ จบบทที่ 3มี อะไรจะถามไหม เหลืออีก 1 สัปดาห์นะครับ สัปดาห์หน้าเราจะเอาอีกสัก 2 บท 2 บทจบ อย่าลืมว่าเทอมนี้ยังไม่เพราะว่าห้องแล็บเรายังไม่สมบูรณ์นะครับ ตึกยังไม่สมบูรณ์นะครับ เราไม่ต้องตกใจว่าเรียนน้อย เทอมหน้าได้เจอกันอีก น่าจะเป็นวิชาต่อยอดจากวิชานี้ ก็คือวิชาซ่อมบำรุง ตอนนี้เรากำหนดไว้ว่าต้องการให้พวกเรารู้จักคอนเสิร์ตของระบบปฏิบัติการเป็นอย่างไรนะครับ แล้วก็สามารถลงโปรแกรมในระบบปฏิบัติการได้ หลังจากจบงานรับปริญญาจะแยกกลุ่มเรียน เดี๋ยวผมจะทำตารางตัวนี้ให้นะครับ ว่าเอากลุ่มละ ห้อง 2 ทั้งห้องเลยไหม 8 คนครับ 8 คน ส่วนห้องหนึ่งก็ 8 6 16 32 มีคนห้อง 114 ใช่ไหมหัวละ 8 คนมี 2 กลุ่ม 9 คน พอเราแบ่งกลุ่มเรียนแล้ว ผมจะสอนวิธีการว่าจะลงโปรแกรม OS อย่างไรนะครับ … มันจะแยก 2 กลุ่มมีสอบด้วยสอบปฏิบัติทำให้มันเป็นวันที่ 11 เทอม 1 ยังไม่คาดหวังอะไรเยอะ ส่วนปี 1 เทอม 2 ก็ต่อเข้าไปอีก ครับ มีใครสงสัยอะไรไหมครับ ไม่มีนะ ช่วงเราแยกกลุ่มเรียนนะครับ ก็คงไม่ได้ใช้ล่ามออนไลน์แล้วนะครับ เพราะว่าเราจะ move เรียนที่อาคาร 7 นะครับ เราจะใช้ล่ามออนไลน์อีกครั้งหนึ่งก็สัปดาห์หน้า สัปดาห์หน้านะ ถ้าจะใช้นะครับ เดี๋ยวมันยาวอีก 2 ครั้งเดียวนะครับ อีกครั้งเดียวพอ วันที่ 8วันที่ 8 มาสอบที่ 8 กันยายนนะครับ วันที่ 1 กันยายนนี้ยังยังสอนอยู่นะครับ ก็ใช้ล่ามอีกนะครับ เกรงใจนะครับ ไม่ใช่อะไรหรอก เพราะว่าวันเดียวมารอนะครับ มารอแค่ล่ามครึ่งวัน เดี๋ยวอาจารย์จะจัด เทอมน่าจะจัดใหม่ ระบบรับออนไลน์ใหม่ เพราะว่าทางนั้นก็ขาดล่ามนะครับ แล้วก็จะทำหนังสือนะครับ หนังสือขอความอนุเคราะห์นะครับ อย่างเป็นทางการ ต่อไป เราก็จะเป็นล่ามที่ออนไลน์หรือไม่ออนไลน์ก็ต้องมีหนังสือครับ เป็นโปรไฟล์ไว้ให้เรานะครับ มีอะไรจะถามไหมครับ ถ้าไม่มี ก็ รวบรวมส่งนะครับ อย่าลืมไปเอางานคืนนะ อยู่ที่โต๊ะ ผมตรวจแล้วนะ งาน ก็รวบรวมไว้ที่โต๊ะ เจอกันสัปดาห์หน้านะครับ เอามาเลย ส่งมาเลย ส่งได้ ส่งได้ ใครไม่ส่ง อาจารย์ ส่งมา ทะยอยส่งมา ห้อง 2 นะเขาส่ง 100 เปอร์เซ็นต์เลยนะ ห้อง 2 ห้อง 1 ยังขาดเยอ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ช่วงนาทีที่ 0:20:00-0:40:00 นาที ฟารุต</dc:title>
  <dc:creator/>
  <cp:keywords/>
  <dcterms:created xsi:type="dcterms:W3CDTF">2022-11-07T03:42:53Z</dcterms:created>
  <dcterms:modified xsi:type="dcterms:W3CDTF">2022-11-07T03: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พฤษจิกายน 2565 เวลา 09.30 น.</vt:lpwstr>
  </property>
  <property fmtid="{D5CDD505-2E9C-101B-9397-08002B2CF9AE}" pid="3" name="subtitle">
    <vt:lpwstr/>
  </property>
</Properties>
</file>